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df" ContentType="application/pdf"/>
  <Override PartName="/word/media/image2.svg" ContentType="image/svg+xml"/>
  <Override PartName="/word/media/image1.png" ContentType="image/pn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July 29, 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df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183"/>
              <w:gridCol w:w="1306"/>
              <w:gridCol w:w="1043"/>
              <w:gridCol w:w="1097"/>
              <w:gridCol w:w="1199"/>
              <w:gridCol w:w="885"/>
            </w:tblGrid>
            <w:tr>
              <w:trPr>
                <w:trHeight w:val="619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7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7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7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7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7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7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Proxima Nova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07431B" w14:textId="77777777" w:rsidR="00337899" w:rsidRDefault="003378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70DA59E9" w:rsidR="00691AA1" w:rsidRDefault="00AA7A07" w:rsidP="00337899">
        <w:pPr>
          <w:pStyle w:val="Footer"/>
        </w:pPr>
        <w:r>
          <w:t xml:space="preserve">Contact email: </w:t>
        </w:r>
        <w:sdt>
          <w:sdtPr>
            <w:alias w:val="Subject"/>
            <w:tag w:val=""/>
            <w:id w:val="738907193"/>
            <w:placeholder>
              <w:docPart w:val="A64A6CF2E759574BA988C4D82254BE9D"/>
            </w:placeholder>
            <w:showingPlcHdr/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Content>
            <w:r w:rsidRPr="006E6ACD">
              <w:rPr>
                <w:rStyle w:val="PlaceholderText"/>
              </w:rPr>
              <w:t>[Subject]</w:t>
            </w:r>
          </w:sdtContent>
        </w:sdt>
        <w:r w:rsidR="00337899">
          <w:tab/>
        </w:r>
        <w:r w:rsidR="00691AA1">
          <w:fldChar w:fldCharType="begin"/>
        </w:r>
        <w:r w:rsidR="00691AA1">
          <w:instrText xml:space="preserve"> PAGE   \* MERGEFORMAT </w:instrText>
        </w:r>
        <w:r w:rsidR="00691AA1">
          <w:fldChar w:fldCharType="separate"/>
        </w:r>
        <w:r w:rsidR="00691AA1">
          <w:rPr>
            <w:noProof/>
          </w:rPr>
          <w:t>2</w:t>
        </w:r>
        <w:r w:rsidR="00691AA1"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118822" w14:textId="77777777" w:rsidR="00337899" w:rsidRDefault="003378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303C0B" w14:textId="77777777" w:rsidR="00AA7A07" w:rsidRPr="000D2261" w:rsidRDefault="00AA7A07" w:rsidP="00AA7A07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9C2F79FBFEEEB64BA19913664653BB6D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Pr="00174B4C">
          <w:rPr>
            <w:rStyle w:val="PlaceholderText"/>
          </w:rPr>
          <w:t>[Category]</w:t>
        </w:r>
      </w:sdtContent>
    </w:sdt>
  </w:p>
  <w:p w14:paraId="031E4CA0" w14:textId="789F87F8" w:rsidR="008E1E86" w:rsidRPr="00AA7A07" w:rsidRDefault="008E1E86" w:rsidP="00AA7A0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FECDB2" w14:textId="1C3AF8DB" w:rsidR="00B24FDB" w:rsidRDefault="00337899" w:rsidP="00337899">
    <w:pPr>
      <w:pStyle w:val="Header"/>
      <w:tabs>
        <w:tab w:val="left" w:pos="188"/>
        <w:tab w:val="right" w:pos="9740"/>
      </w:tabs>
    </w:pPr>
    <w:r>
      <w:tab/>
    </w:r>
    <w:r>
      <w:tab/>
    </w:r>
    <w:r>
      <w:tab/>
    </w:r>
    <w:r>
      <w:rPr>
        <w:noProof/>
      </w:rPr>
      <w:drawing>
        <wp:inline distT="0" distB="0" distL="0" distR="0" wp14:anchorId="4DFCCD3D" wp14:editId="765A78DF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6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37899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05C50"/>
    <w:rsid w:val="004308E9"/>
    <w:rsid w:val="004335CD"/>
    <w:rsid w:val="004478ED"/>
    <w:rsid w:val="00455896"/>
    <w:rsid w:val="004649C6"/>
    <w:rsid w:val="0046684E"/>
    <w:rsid w:val="00473A6B"/>
    <w:rsid w:val="005005ED"/>
    <w:rsid w:val="00540F3C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772C7"/>
    <w:rsid w:val="00881772"/>
    <w:rsid w:val="008B1B30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9E5A93"/>
    <w:rsid w:val="00A304D2"/>
    <w:rsid w:val="00A452F3"/>
    <w:rsid w:val="00A50C74"/>
    <w:rsid w:val="00A56CED"/>
    <w:rsid w:val="00A66A1D"/>
    <w:rsid w:val="00A675C5"/>
    <w:rsid w:val="00A91E42"/>
    <w:rsid w:val="00AA3134"/>
    <w:rsid w:val="00AA7A07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1B6E"/>
    <w:rsid w:val="00BB4D5F"/>
    <w:rsid w:val="00BD33D9"/>
    <w:rsid w:val="00C060E5"/>
    <w:rsid w:val="00C1225B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PlaceholderText" w:type="character">
    <w:name w:val="Placeholder Text"/>
    <w:basedOn w:val="DefaultParagraphFont"/>
    <w:rsid w:val="00AA7A07"/>
    <w:rPr>
      <w:color w:val="666666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df" /><Relationship Type="http://schemas.openxmlformats.org/officeDocument/2006/relationships/hyperlink" Id="rId36" Target="https://doi.org/10.1080/01621459.1976.10480949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3</Pages>
  <Words>112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5-07-29T04:16:26Z</dcterms:created>
  <dcterms:modified xsi:type="dcterms:W3CDTF">2025-07-29T04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July 29, 2025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